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Tokyo</w:t>
      </w:r>
    </w:p>
    <w:bookmarkStart w:id="23" w:name="X845ecb9b2645223a9e461f33e5777e85325803d"/>
    <w:p>
      <w:pPr>
        <w:pStyle w:val="Heading1"/>
      </w:pPr>
      <w:r>
        <w:t xml:space="preserve">SCHOLARSHIP APPLICATION LETTER FOR ENVIRONMENTAL ENGINEERING STUDIES IN JAPAN TOKY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1" w:name="scholarship-selection-committee"/>
    <w:p>
      <w:pPr>
        <w:pStyle w:val="Heading2"/>
      </w:pPr>
      <w:r>
        <w:t xml:space="preserve">Scholarship Selection Committee</w:t>
      </w:r>
    </w:p>
    <w:bookmarkStart w:id="20" w:name="Xeed1d91777c02543bce93af82a6d85db3ef8644"/>
    <w:p>
      <w:pPr>
        <w:pStyle w:val="Heading3"/>
      </w:pPr>
      <w:r>
        <w:t xml:space="preserve">[University Name, e.g., Tokyo Institute of Technology]</w:t>
      </w:r>
    </w:p>
    <w:p>
      <w:pPr>
        <w:pStyle w:val="FirstParagraph"/>
      </w:pPr>
      <w:r>
        <w:t xml:space="preserve">Tokyo, Japan</w:t>
      </w:r>
    </w:p>
    <w:bookmarkEnd w:id="20"/>
    <w:bookmarkEnd w:id="21"/>
    <w:bookmarkStart w:id="22" w:name="X8f52a3204bf49befb0cf0e8a19ef7906fe18979"/>
    <w:p>
      <w:pPr>
        <w:pStyle w:val="Heading2"/>
      </w:pPr>
      <w:r>
        <w:t xml:space="preserve">Subject: Formal Scholarship Application for Master's Program in Environmental Engineering at [University Name]</w:t>
      </w:r>
    </w:p>
    <w:p>
      <w:pPr>
        <w:pStyle w:val="FirstParagraph"/>
      </w:pPr>
      <w:r>
        <w:rPr>
          <w:bCs/>
          <w:b/>
        </w:rPr>
        <w:t xml:space="preserve">Dear Scholarship Selection Committee,</w:t>
      </w:r>
    </w:p>
    <w:p>
      <w:pPr>
        <w:pStyle w:val="BodyText"/>
      </w:pPr>
      <w:r>
        <w:t xml:space="preserve">I am writing this Scholarship Application Letter with profound enthusiasm to formally apply for the prestigious scholarship opportunity supporting advanced studies in Environmental Engineering at your esteemed institution in Japan Tokyo. As a dedicated aspiring Environmental Engineer from [Your Home Country], I have long admired Japan's unparalleled integration of technological innovation and environmental stewardship, making Tokyo the ideal academic destination to cultivate my expertise in sustainable resource management.</w:t>
      </w:r>
    </w:p>
    <w:p>
      <w:pPr>
        <w:pStyle w:val="BodyText"/>
      </w:pPr>
      <w:r>
        <w:t xml:space="preserve">My academic journey began with a Bachelor of Science in Civil Engineering at [Your University], where I consistently ranked among the top 5% of my cohort. My thesis, "</w:t>
      </w:r>
      <w:r>
        <w:rPr>
          <w:iCs/>
          <w:i/>
        </w:rPr>
        <w:t xml:space="preserve">Urban Rainwater Harvesting Systems for Climate-Resilient Cities</w:t>
      </w:r>
      <w:r>
        <w:t xml:space="preserve">", earned departmental recognition and involved fieldwork across three municipalities in [Your Home Country]. This project revealed critical gaps in scalable water management solutions – particularly in rapidly urbanizing regions – that directly align with Japan's world-leading advancements in environmental engineering. During my undergraduate studies, I immersed myself in courses like Advanced Environmental Systems, Geographic Information Science, and Sustainable Infrastructure Design. My final-year research on wastewater treatment optimization using biofilm technology was published in the</w:t>
      </w:r>
      <w:r>
        <w:t xml:space="preserve"> </w:t>
      </w:r>
      <w:r>
        <w:rPr>
          <w:iCs/>
          <w:i/>
        </w:rPr>
        <w:t xml:space="preserve">Journal of Environmental Engineering Research</w:t>
      </w:r>
      <w:r>
        <w:t xml:space="preserve">, solidifying my commitment to this field.</w:t>
      </w:r>
    </w:p>
    <w:p>
      <w:pPr>
        <w:pStyle w:val="BodyText"/>
      </w:pPr>
      <w:r>
        <w:t xml:space="preserve">The decision to pursue graduate studies in Japan Tokyo stems from my deep admiration for the nation's holistic approach to environmental challenges. Japan has consistently pioneered innovations that harmonize technological progress with ecological preservation – from the 99% recycling rate of Tokyo's municipal waste system to its revolutionary "Eco-Tokyo" initiative targeting carbon neutrality by 2030. Specifically, I am drawn to Professor [Name]'s work on nano-filtration systems at [University Name], which directly complements my research interests in advanced water purification. Tokyo's unique position as a global hub for environmental technology offers unparalleled access to industry partnerships with companies like Hitachi Zosen and Mitsubishi Heavy Industries, where I aim to contribute during my practicum period. This Scholarship Application Letter represents not merely an academic pursuit but a strategic step toward mastering Japan's blueprint for sustainable urban development.</w:t>
      </w:r>
    </w:p>
    <w:p>
      <w:pPr>
        <w:pStyle w:val="BodyText"/>
      </w:pPr>
      <w:r>
        <w:t xml:space="preserve">As an Environmental Engineer committed to global impact, I recognize that Tokyo serves as a living laboratory for environmental solutions. The city's successful implementation of the "Sustainable Tokyo 2050" plan – featuring AI-optimized energy grids, zero-emission public transport networks, and vertical green infrastructure – embodies the future I aspire to engineer. My academic background includes proficiency in hydraulic modeling software (MIKE 11, SWMM) and statistical analysis (R, Python), but I seek Tokyo's specialized curriculum to deepen my expertise in areas like life-cycle assessment of green infrastructure and circular economy frameworks. The opportunity to study under Japanese experts who have shaped international environmental policy – such as those contributing to the UN Sustainable Development Goals – is precisely what will elevate my capabilities from practitioner to innovator.</w:t>
      </w:r>
    </w:p>
    <w:p>
      <w:pPr>
        <w:pStyle w:val="BodyText"/>
      </w:pPr>
      <w:r>
        <w:t xml:space="preserve">Financial considerations present significant barriers to pursuing this transformative education without scholarship support. My family's modest income from [brief context, e.g., small-scale farming/limited professional sector] cannot sustain the full cost of tuition and living expenses in Tokyo. This Scholarship Application Letter is therefore a plea for partnership: your investment would enable me to fully immerse myself in research and academic collaboration without financial distraction. I am eager to contribute meaningfully through teaching assistantships, campus sustainability projects, and cross-cultural dialogue – particularly as the only Environmental Engineer from [Your Home Country] in my graduate cohort.</w:t>
      </w:r>
    </w:p>
    <w:p>
      <w:pPr>
        <w:pStyle w:val="BodyText"/>
      </w:pPr>
      <w:r>
        <w:t xml:space="preserve">My long-term vision extends far beyond personal achievement. Upon completing my master's degree in Japan Tokyo, I will return to [Home Country] to establish a non-profit organization focused on implementing Tokyo-inspired water-sensitive urban design in coastal communities vulnerable to climate change. For instance, I plan to adapt Tokyo's "Sponge City" rainwater management techniques for flood-prone regions of [Your Home Country], leveraging my Japan-based training in geospatial analysis and community engagement. Ultimately, I aim to bridge Japanese environmental technology with local ecological contexts – creating replicable models that reduce water scarcity while generating green jobs. My goal is to become a globally recognized Environmental Engineer who embodies Japan's ethos of "wa" (harmony), applying its technical excellence to solve pressing environmental challenges across developing nations.</w:t>
      </w:r>
    </w:p>
    <w:p>
      <w:pPr>
        <w:pStyle w:val="BodyText"/>
      </w:pPr>
      <w:r>
        <w:t xml:space="preserve">I am deeply aware that the scholarship I seek represents trust in my potential to contribute meaningfully to the global environmental engineering community. Japan Tokyo's leadership in sustainable innovation provides an unparalleled foundation for this mission, and I am prepared to honor this opportunity through relentless academic dedication and tangible community impact. The knowledge gained from studying at your institution will equip me not only as a skilled Environmental Engineer but as a catalyst for cross-cultural environmental solutions that transcend borders.</w:t>
      </w:r>
    </w:p>
    <w:p>
      <w:pPr>
        <w:pStyle w:val="BodyText"/>
      </w:pPr>
      <w:r>
        <w:t xml:space="preserve">Thank you for considering my Scholarship Application Letter. I have attached all required documents, including transcripts, research proposals, and letters of recommendation. I welcome the opportunity to discuss how my background aligns with your institution's mission during an interview at your earliest convenience. With profound respect for Japan's environmental legacy and Tokyo's academic excellence, I remain eager to contribute to this transformative community.</w:t>
      </w:r>
    </w:p>
    <w:p>
      <w:pPr>
        <w:pStyle w:val="BodyText"/>
      </w:pPr>
      <w:r>
        <w:t xml:space="preserve">Sincerely,</w:t>
      </w:r>
    </w:p>
    <w:p>
      <w:pPr>
        <w:pStyle w:val="BodyText"/>
      </w:pPr>
      <w:r>
        <w:rPr>
          <w:bCs/>
          <w:b/>
        </w:rPr>
        <w:t xml:space="preserve">[Your Full Name]</w:t>
      </w:r>
    </w:p>
    <w:p>
      <w:pPr>
        <w:pStyle w:val="BodyText"/>
      </w:pPr>
      <w:r>
        <w:rPr>
          <w:bCs/>
          <w:b/>
        </w:rPr>
        <w:t xml:space="preserve">Enclosures:</w:t>
      </w:r>
    </w:p>
    <w:p>
      <w:pPr>
        <w:numPr>
          <w:ilvl w:val="0"/>
          <w:numId w:val="1001"/>
        </w:numPr>
        <w:pStyle w:val="Compact"/>
      </w:pPr>
      <w:r>
        <w:t xml:space="preserve">Official Transcripts (Undergraduate &amp; Graduate)</w:t>
      </w:r>
    </w:p>
    <w:p>
      <w:pPr>
        <w:numPr>
          <w:ilvl w:val="0"/>
          <w:numId w:val="1001"/>
        </w:numPr>
        <w:pStyle w:val="Compact"/>
      </w:pPr>
      <w:r>
        <w:t xml:space="preserve">Research Proposal: "Adapting Tokyo's Urban Water Management for Southeast Asian Coastal Cities"</w:t>
      </w:r>
    </w:p>
    <w:p>
      <w:pPr>
        <w:numPr>
          <w:ilvl w:val="0"/>
          <w:numId w:val="1001"/>
        </w:numPr>
        <w:pStyle w:val="Compact"/>
      </w:pPr>
      <w:r>
        <w:t xml:space="preserve">Three Letters of Recommendation</w:t>
      </w:r>
    </w:p>
    <w:p>
      <w:pPr>
        <w:numPr>
          <w:ilvl w:val="0"/>
          <w:numId w:val="1001"/>
        </w:numPr>
        <w:pStyle w:val="Compact"/>
      </w:pPr>
      <w:r>
        <w:t xml:space="preserve">Certificates of Academic Achievement</w:t>
      </w:r>
    </w:p>
    <w:p>
      <w:pPr>
        <w:pStyle w:val="FirstParagraph"/>
      </w:pPr>
      <w:r>
        <w:t xml:space="preserve">This Scholarship Application Letter is submitted with the understanding that it represents my commitment to environmental stewardship through the lens of Japan Tokyo's pioneering sustainability framework.</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in Japan Tokyo</dc:title>
  <dc:creator/>
  <cp:keywords/>
  <dcterms:created xsi:type="dcterms:W3CDTF">2026-07-23T01:26:44Z</dcterms:created>
  <dcterms:modified xsi:type="dcterms:W3CDTF">2026-07-23T01:26:44Z</dcterms:modified>
</cp:coreProperties>
</file>

<file path=docProps/custom.xml><?xml version="1.0" encoding="utf-8"?>
<Properties xmlns="http://schemas.openxmlformats.org/officeDocument/2006/custom-properties" xmlns:vt="http://schemas.openxmlformats.org/officeDocument/2006/docPropsVTypes"/>
</file>